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>have an upper hand during their placements. Pl</w:t>
      </w:r>
      <w:r w:rsidR="00D31A63">
        <w:rPr>
          <w:rFonts w:ascii="Times New Roman" w:hAnsi="Times New Roman" w:cs="Times New Roman"/>
          <w:sz w:val="24"/>
          <w:szCs w:val="24"/>
        </w:rPr>
        <w:t>ease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proofErr w:type="spellStart"/>
      <w:r w:rsidR="00ED5E8F">
        <w:rPr>
          <w:rFonts w:ascii="Times New Roman" w:hAnsi="Times New Roman" w:cs="Times New Roman"/>
          <w:b/>
          <w:bCs/>
          <w:sz w:val="28"/>
          <w:szCs w:val="28"/>
        </w:rPr>
        <w:t>Harsheen</w:t>
      </w:r>
      <w:proofErr w:type="spellEnd"/>
      <w:r w:rsidR="00ED5E8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ED5E8F">
        <w:rPr>
          <w:rFonts w:ascii="Times New Roman" w:hAnsi="Times New Roman" w:cs="Times New Roman"/>
          <w:b/>
          <w:bCs/>
          <w:sz w:val="28"/>
          <w:szCs w:val="28"/>
        </w:rPr>
        <w:t>Gandhoke</w:t>
      </w:r>
      <w:proofErr w:type="spellEnd"/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ED5E8F">
        <w:rPr>
          <w:rFonts w:ascii="Times New Roman" w:hAnsi="Times New Roman" w:cs="Times New Roman"/>
          <w:sz w:val="28"/>
          <w:szCs w:val="28"/>
        </w:rPr>
        <w:t>9915102145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>-</w:t>
      </w:r>
      <w:r w:rsidR="00ED5E8F">
        <w:rPr>
          <w:rFonts w:ascii="Times New Roman" w:hAnsi="Times New Roman" w:cs="Times New Roman"/>
          <w:sz w:val="28"/>
          <w:szCs w:val="28"/>
        </w:rPr>
        <w:t>E-7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ED5E8F">
        <w:rPr>
          <w:rFonts w:ascii="Times New Roman" w:hAnsi="Times New Roman" w:cs="Times New Roman"/>
          <w:sz w:val="28"/>
          <w:szCs w:val="28"/>
        </w:rPr>
        <w:t>9816337047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ED5E8F">
        <w:rPr>
          <w:rFonts w:ascii="Times New Roman" w:hAnsi="Times New Roman" w:cs="Times New Roman"/>
          <w:sz w:val="28"/>
          <w:szCs w:val="28"/>
        </w:rPr>
        <w:t>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ED5E8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re are more of CS students, how will you cope up with it being an ECE student ?</w:t>
      </w:r>
    </w:p>
    <w:p w:rsidR="00ED5E8F" w:rsidRDefault="00ED5E8F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heard about the latest technologies like Big Data, etc. ?</w:t>
      </w:r>
    </w:p>
    <w:p w:rsidR="004D63F9" w:rsidRDefault="00D31A63" w:rsidP="00D31A6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ready to learn new technologies ?</w:t>
      </w:r>
    </w:p>
    <w:p w:rsidR="00D31A63" w:rsidRDefault="00D31A63" w:rsidP="00D31A6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ll me about your recent project 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D31A6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r ever given any idea that has been followed and appreciated by others of your team ?</w:t>
      </w:r>
    </w:p>
    <w:p w:rsidR="00D31A63" w:rsidRDefault="00D31A63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e you ever led a team ?</w:t>
      </w:r>
    </w:p>
    <w:p w:rsidR="004D63F9" w:rsidRDefault="00D31A63" w:rsidP="00D31A63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open for replacement ?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4D63F9"/>
    <w:rsid w:val="00735037"/>
    <w:rsid w:val="00810F0C"/>
    <w:rsid w:val="009C5B99"/>
    <w:rsid w:val="00AD3F36"/>
    <w:rsid w:val="00C914ED"/>
    <w:rsid w:val="00D31A63"/>
    <w:rsid w:val="00ED5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22FE3"/>
  <w15:docId w15:val="{E444CDCC-CB4C-F441-B76B-D29D319E3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Microsoft Office User</cp:lastModifiedBy>
  <cp:revision>6</cp:revision>
  <dcterms:created xsi:type="dcterms:W3CDTF">2018-12-17T15:18:00Z</dcterms:created>
  <dcterms:modified xsi:type="dcterms:W3CDTF">2018-12-22T11:17:00Z</dcterms:modified>
</cp:coreProperties>
</file>